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Mechanic Position at Automotive Workshop in France Marseil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Your Phone Number]</w:t>
      </w:r>
    </w:p>
    <w:p>
      <w:pPr>
        <w:pStyle w:val="BodyText"/>
      </w:pPr>
      <w:r>
        <w:t xml:space="preserve">[Date]</w:t>
      </w:r>
    </w:p>
    <w:p>
      <w:pPr>
        <w:pStyle w:val="BodyText"/>
      </w:pPr>
      <w:r>
        <w:t xml:space="preserve">Hiring Manager</w:t>
      </w:r>
    </w:p>
    <w:p>
      <w:pPr>
        <w:pStyle w:val="BodyText"/>
      </w:pPr>
      <w:r>
        <w:t xml:space="preserve">Marseille Automotive Solutions (MAS)</w:t>
      </w:r>
    </w:p>
    <w:p>
      <w:pPr>
        <w:pStyle w:val="BodyText"/>
      </w:pPr>
      <w:r>
        <w:t xml:space="preserve">23 Rue de la République</w:t>
      </w:r>
    </w:p>
    <w:p>
      <w:pPr>
        <w:pStyle w:val="BodyText"/>
      </w:pPr>
      <w:r>
        <w:t xml:space="preserve">Marseille, Provence-Alpes-Côte d'Azur 13001</w:t>
      </w:r>
    </w:p>
    <w:p>
      <w:pPr>
        <w:pStyle w:val="BodyText"/>
      </w:pPr>
      <w:r>
        <w:t xml:space="preserve">France</w:t>
      </w:r>
    </w:p>
    <w:bookmarkStart w:id="21" w:name="X5629ce829b9f3b6f8e24f2b494095f7f8e2e3d6"/>
    <w:p>
      <w:pPr>
        <w:pStyle w:val="Heading2"/>
      </w:pPr>
      <w:r>
        <w:t xml:space="preserve">Subject: Formal Internship Application for Mechanic Position at Marseille Automotive Solutions</w:t>
      </w:r>
    </w:p>
    <w:p>
      <w:pPr>
        <w:pStyle w:val="FirstParagraph"/>
      </w:pPr>
      <w:r>
        <w:t xml:space="preserve">Dear Hiring Manager,</w:t>
      </w:r>
    </w:p>
    <w:p>
      <w:pPr>
        <w:pStyle w:val="BodyText"/>
      </w:pPr>
      <w:r>
        <w:t xml:space="preserve">I am writing with profound enthusiasm to submit my Internship Application Letter for the Mechanic Intern position at Marseille Automotive Solutions (MAS), located in the vibrant heart of France Marseille. As a dedicated automotive engineering student deeply passionate about precision mechanics and sustainable automotive technology, I have long admired MAS's reputation as a leader in advanced vehicle maintenance and technical innovation within the Mediterranean region. This opportunity represents not merely an internship—it is a vital step toward my professional identity as a mechanic committed to excellence in the evolving landscape of modern automotive systems.</w:t>
      </w:r>
    </w:p>
    <w:p>
      <w:pPr>
        <w:pStyle w:val="BodyText"/>
      </w:pPr>
      <w:r>
        <w:t xml:space="preserve">My academic journey at École Supérieure de Mécanique Automobile (ESMA) in Lyon has equipped me with robust theoretical foundations and hands-on experience directly relevant to this Internship Application. I have completed specialized coursework including Advanced Engine Diagnostics, Hybrid Vehicle Systems, and Digital Workshop Management, consistently ranking in the top 10% of my cohort. During my year-long apprenticeship at Garage Renault Saint-Étienne, I assisted senior technicians in over 350 service operations—from routine oil changes to complex transmission repairs—mastering diagnostic software like Xentry and Bosch KTS while adhering to strict safety protocols. This experience taught me that true proficiency as a Mechanic transcends technical skill; it requires meticulous attention to detail, collaborative problem-solving, and unwavering commitment to customer satisfaction in high-pressure environments.</w:t>
      </w:r>
    </w:p>
    <w:p>
      <w:pPr>
        <w:pStyle w:val="BodyText"/>
      </w:pPr>
      <w:r>
        <w:t xml:space="preserve">What compels me most about this opportunity in France Marseille is the unique convergence of historical automotive craftsmanship and cutting-edge technological integration that defines the city's industrial ecosystem. As a port city with deep maritime connections, Marseille serves as a crucial hub for European automotive logistics, making MAS's work in maintaining fleets for shipping companies and luxury vehicle importers exceptionally dynamic. I am particularly drawn to your recent initiative integrating AI-driven predictive maintenance tools into conventional service workflows—a vision that aligns perfectly with my academic research on data analytics in engine performance optimization. The chance to learn from technicians who bridge traditional French automotive artistry with digital innovation in France Marseille's distinctive urban context is precisely the professional immersion I seek.</w:t>
      </w:r>
    </w:p>
    <w:p>
      <w:pPr>
        <w:pStyle w:val="BodyText"/>
      </w:pPr>
      <w:r>
        <w:t xml:space="preserve">My fluency in both English and French (C1 level) positions me to contribute effectively within MAS's multicultural team. During my exchange semester at Université Aix-Marseille, I collaborated on a project analyzing emissions data from diesel vehicles across Marseille's public transport network, which required seamless communication with local technicians and environmental engineers. This experience revealed how deeply the city's automotive sector is woven into its social fabric—each repaired engine contributes to cleaner air in neighborhoods like Le Panier or Vieux-Port. As someone who has spent weekends exploring Marseille's historic car museums and attending the annual Salon de l'Auto, I understand this field isn't just work; it's a cultural commitment to preserving mobility heritage while pioneering sustainable solutions for France Marseille's future.</w:t>
      </w:r>
    </w:p>
    <w:p>
      <w:pPr>
        <w:pStyle w:val="BodyText"/>
      </w:pPr>
      <w:r>
        <w:t xml:space="preserve">During my internship at Garage Renault, I developed a system for tracking recurring fault patterns in 2018-2020 model Citroëns that reduced diagnostic time by 18%. This project demonstrated my ability to identify inefficiencies and propose practical solutions—a skill I aim to bring to MAS. I am eager to apply this analytical approach while learning from your team's expertise in handling the diverse vehicle types common in Marseille's market: from vintage Citroën DS models restored by local enthusiasts to cutting-edge electric vehicles entering the European fleet market. My willingness to work early shifts and weekend rotations aligns with the operational demands of a busy Marseille workshop, ensuring I can fully immerse myself in every aspect of your service cycle.</w:t>
      </w:r>
    </w:p>
    <w:p>
      <w:pPr>
        <w:pStyle w:val="BodyText"/>
      </w:pPr>
      <w:r>
        <w:t xml:space="preserve">France Marseille's automotive community has always represented for me the perfect fusion of heritage and innovation. The city's proximity to automotive manufacturing centers like the Renault plant in Boulogne-Billancourt creates a unique ecosystem where traditional skills meet future technologies. I have studied how MAS’s involvement in training programs with Marseille’s vocational schools (CAP Mécanique) strengthens regional talent pipelines—a philosophy that mirrors my own belief that mentoring is as vital as technical skill for a mechanic's growth. I would be honored to contribute to this legacy while learning under your team's guidance.</w:t>
      </w:r>
    </w:p>
    <w:p>
      <w:pPr>
        <w:pStyle w:val="BodyText"/>
      </w:pPr>
      <w:r>
        <w:t xml:space="preserve">My attached resume provides further detail on my certifications—including ASE certification in Engine Performance (Level 1) and a European Union Vehicle Safety Compliance certificate—and references from two mechanics who can attest to my work ethic. I am prepared to relocate immediately to Marseille and commit fully to your internship program, understanding that this position serves as the foundation for what will become a lifelong career as a Mechanic dedicated to France's automotive excellence.</w:t>
      </w:r>
    </w:p>
    <w:p>
      <w:pPr>
        <w:pStyle w:val="BodyText"/>
      </w:pPr>
      <w:r>
        <w:t xml:space="preserve">Thank you for considering my Internship Application Letter. I have enclosed all required documents and would welcome the opportunity to discuss how my proactive approach and technical enthusiasm align with MAS's mission. The prospect of contributing to an institution shaping the future of mobility in France Marseille excites me more than any other opportunity in Europe. I look forward to schedul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 ASE Certification Copy, EU Vehicle Safety Compliance Certific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France Marseille</dc:title>
  <dc:creator/>
  <dc:language>en</dc:language>
  <cp:keywords/>
  <dcterms:created xsi:type="dcterms:W3CDTF">2026-07-21T11:17:31Z</dcterms:created>
  <dcterms:modified xsi:type="dcterms:W3CDTF">2026-07-21T11:17:31Z</dcterms:modified>
</cp:coreProperties>
</file>

<file path=docProps/custom.xml><?xml version="1.0" encoding="utf-8"?>
<Properties xmlns="http://schemas.openxmlformats.org/officeDocument/2006/custom-properties" xmlns:vt="http://schemas.openxmlformats.org/officeDocument/2006/docPropsVTypes"/>
</file>